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1.3, proj.4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7e0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0-24T13:02:21Z</dcterms:created>
  <dcterms:modified xsi:type="dcterms:W3CDTF">2018-10-24T13:02:21Z</dcterms:modified>
</cp:coreProperties>
</file>